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jik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ajikistan received a score of 48.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ajikista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jikistan received a score of</w:t>
      </w:r>
      <w:r>
        <w:t xml:space="preserve"> </w:t>
      </w:r>
      <w:r>
        <w:rPr>
          <w:b/>
          <w:bCs/>
        </w:rPr>
        <w:t xml:space="preserve">29.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ajikistan received a score of 72.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ajikistan received a score of 51.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ajikistan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ajikista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ajikis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ajikistan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ajikist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ajikist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ajikist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ajikistan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ajikista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ajikistan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ajikistan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ajikistan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ajikistan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4, 2007, 2009, 2010, 2012, 2013,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3277F5-BDC4-479B-B335-B40F70661342}"/>
</file>

<file path=customXml/itemProps2.xml><?xml version="1.0" encoding="utf-8"?>
<ds:datastoreItem xmlns:ds="http://schemas.openxmlformats.org/officeDocument/2006/customXml" ds:itemID="{C1A879C3-A0A4-4AB5-9303-1ADDB5CC7149}"/>
</file>

<file path=customXml/itemProps3.xml><?xml version="1.0" encoding="utf-8"?>
<ds:datastoreItem xmlns:ds="http://schemas.openxmlformats.org/officeDocument/2006/customXml" ds:itemID="{DF0DD5B2-043A-4C24-ADB3-2E214F1EDE8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9:02Z</dcterms:created>
  <dcterms:modified xsi:type="dcterms:W3CDTF">2024-11-01T14: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ajikist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